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78.png" ContentType="image/png"/>
  <Override PartName="/word/media/rId80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1.png" ContentType="image/png"/>
  <Override PartName="/word/media/rId93.png" ContentType="image/png"/>
  <Override PartName="/word/media/rId116.png" ContentType="image/png"/>
  <Override PartName="/word/media/rId120.png" ContentType="image/png"/>
  <Override PartName="/word/media/rId104.png" ContentType="image/png"/>
  <Override PartName="/word/media/rId106.png" ContentType="image/png"/>
  <Override PartName="/word/media/rId110.png" ContentType="image/png"/>
  <Override PartName="/word/media/rId112.png" ContentType="image/png"/>
  <Override PartName="/word/media/rId72.png" ContentType="image/png"/>
  <Override PartName="/word/media/rId74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25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Inclusion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have-any-household-members-experienced-any-kind-of-issue-related-with-their-safe"/>
      <w:r>
        <w:t xml:space="preserve">Have any household members experienced any kind of issue related with their safe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29" w:name="what-kind-of-safety-issue"/>
      <w:r>
        <w:t xml:space="preserve">What kind of safety issue?</w:t>
      </w:r>
      <w:bookmarkEnd w:id="2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30" w:name="tabulation-1"/>
      <w:r>
        <w:t xml:space="preserve">Tabulation</w:t>
      </w:r>
      <w:bookmarkEnd w:id="30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Typ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analysis-of-relationship"/>
      <w:r>
        <w:t xml:space="preserve">Analysis of relationship</w:t>
      </w:r>
      <w:bookmarkEnd w:id="32"/>
    </w:p>
    <w:p>
      <w:pPr>
        <w:pStyle w:val="Heading2"/>
      </w:pPr>
      <w:bookmarkStart w:id="33" w:name="who-or-what-is-the-cause-of-the-safety-issues"/>
      <w:r>
        <w:t xml:space="preserve">Who or what is the cause of the safety issues?</w:t>
      </w:r>
      <w:bookmarkEnd w:id="3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34" w:name="tabulation-2"/>
      <w:r>
        <w:t xml:space="preserve">Tabulation</w:t>
      </w:r>
      <w:bookmarkEnd w:id="34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Caus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analysis-of-relationship-1"/>
      <w:r>
        <w:t xml:space="preserve">Analysis of relationship</w:t>
      </w:r>
      <w:bookmarkEnd w:id="36"/>
    </w:p>
    <w:p>
      <w:pPr>
        <w:pStyle w:val="Heading2"/>
      </w:pPr>
      <w:bookmarkStart w:id="37" w:name="does-unsafety-reduce-the-free-movement-of-any-household-member"/>
      <w:r>
        <w:t xml:space="preserve">Does unsafety reduce the free movement of any household member?</w:t>
      </w:r>
      <w:bookmarkEnd w:id="3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8" w:name="tabulation-3"/>
      <w:r>
        <w:t xml:space="preserve">Tabulation</w:t>
      </w:r>
      <w:bookmarkEnd w:id="38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Movemen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cross-tabulations-1"/>
      <w:r>
        <w:t xml:space="preserve">Cross-tabulations</w:t>
      </w:r>
      <w:bookmarkEnd w:id="40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Movemen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significant-associations-chi-square-with-p-value-5-1"/>
      <w:r>
        <w:t xml:space="preserve">Significant Associations (chi-square with p value &lt; 5%)</w:t>
      </w:r>
      <w:bookmarkEnd w:id="42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Movement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Movement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Risks.Safety.InsecurityMovementccc3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t-which-level-of-the-ladder-would-you-place-fatimas-family"/>
      <w:r>
        <w:t xml:space="preserve">At which level of the ladder would you place Fatima’s family?</w:t>
      </w:r>
      <w:bookmarkEnd w:id="4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7" w:name="tabulation-4"/>
      <w:r>
        <w:t xml:space="preserve">Tabulation</w:t>
      </w:r>
      <w:bookmarkEnd w:id="47"/>
    </w:p>
    <w:p>
      <w:pPr>
        <w:pStyle w:val="FirstParagraph"/>
      </w:pPr>
      <w:r>
        <w:drawing>
          <wp:inline>
            <wp:extent cx="64008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1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cross-tabulations-2"/>
      <w:r>
        <w:t xml:space="preserve">Cross-tabulations</w:t>
      </w:r>
      <w:bookmarkEnd w:id="4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1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1" w:name="significant-associations-chi-square-with-p-value-5-2"/>
      <w:r>
        <w:t xml:space="preserve">Significant Associations (chi-square with p value &lt; 5%)</w:t>
      </w:r>
      <w:bookmarkEnd w:id="5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52" w:name="at-which-level-of-the-ladder-would-you-place-miriams-family"/>
      <w:r>
        <w:t xml:space="preserve">At which level of the ladder would you place Miriam’s family?</w:t>
      </w:r>
      <w:bookmarkEnd w:id="5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3" w:name="tabulation-5"/>
      <w:r>
        <w:t xml:space="preserve">Tabulation</w:t>
      </w:r>
      <w:bookmarkEnd w:id="53"/>
    </w:p>
    <w:p>
      <w:pPr>
        <w:pStyle w:val="FirstParagraph"/>
      </w:pPr>
      <w:r>
        <w:drawing>
          <wp:inline>
            <wp:extent cx="64008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cross-tabulations-3"/>
      <w:r>
        <w:t xml:space="preserve">Cross-tabulations</w:t>
      </w:r>
      <w:bookmarkEnd w:id="5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significant-associations-chi-square-with-p-value-5-3"/>
      <w:r>
        <w:t xml:space="preserve">Significant Associations (chi-square with p value &lt; 5%)</w:t>
      </w:r>
      <w:bookmarkEnd w:id="5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58" w:name="at-which-level-of-the-ladder-would-you-place-ahmeds-family"/>
      <w:r>
        <w:t xml:space="preserve">At which level of the ladder would you place Ahmed’s family?</w:t>
      </w:r>
      <w:bookmarkEnd w:id="5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9" w:name="tabulation-6"/>
      <w:r>
        <w:t xml:space="preserve">Tabulation</w:t>
      </w:r>
      <w:bookmarkEnd w:id="59"/>
    </w:p>
    <w:p>
      <w:pPr>
        <w:pStyle w:val="FirstParagraph"/>
      </w:pPr>
      <w:r>
        <w:drawing>
          <wp:inline>
            <wp:extent cx="64008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3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cross-tabulations-4"/>
      <w:r>
        <w:t xml:space="preserve">Cross-tabulations</w:t>
      </w:r>
      <w:bookmarkEnd w:id="6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3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significant-associations-chi-square-with-p-value-5-4"/>
      <w:r>
        <w:t xml:space="preserve">Significant Associations (chi-square with p value &lt; 5%)</w:t>
      </w:r>
      <w:bookmarkEnd w:id="6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64" w:name="at-which-level-of-the-ladder-would-you-place-abdullahs-family"/>
      <w:r>
        <w:t xml:space="preserve">At which level of the ladder would you place Abdullah’s family?</w:t>
      </w:r>
      <w:bookmarkEnd w:id="6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5" w:name="tabulation-7"/>
      <w:r>
        <w:t xml:space="preserve">Tabulation</w:t>
      </w:r>
      <w:bookmarkEnd w:id="65"/>
    </w:p>
    <w:p>
      <w:pPr>
        <w:pStyle w:val="FirstParagraph"/>
      </w:pPr>
      <w:r>
        <w:drawing>
          <wp:inline>
            <wp:extent cx="64008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4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cross-tabulations-5"/>
      <w:r>
        <w:t xml:space="preserve">Cross-tabulations</w:t>
      </w:r>
      <w:bookmarkEnd w:id="6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vignetteFam4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significant-associations-chi-square-with-p-value-5-5"/>
      <w:r>
        <w:t xml:space="preserve">Significant Associations (chi-square with p value &lt; 5%)</w:t>
      </w:r>
      <w:bookmarkEnd w:id="6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0" w:name="at-which-level-of-the-ladder-would-you-place-your-own-household"/>
      <w:r>
        <w:t xml:space="preserve">At which level of the ladder would you place your own household?</w:t>
      </w:r>
      <w:bookmarkEnd w:id="7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1" w:name="tabulation-8"/>
      <w:r>
        <w:t xml:space="preserve">Tabulation</w:t>
      </w:r>
      <w:bookmarkEnd w:id="71"/>
    </w:p>
    <w:p>
      <w:pPr>
        <w:pStyle w:val="FirstParagraph"/>
      </w:pPr>
      <w:r>
        <w:drawing>
          <wp:inline>
            <wp:extent cx="64008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selfAssessmen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cross-tabulations-6"/>
      <w:r>
        <w:t xml:space="preserve">Cross-tabulations</w:t>
      </w:r>
      <w:bookmarkEnd w:id="7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PovertyPerception.selfAssessmen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significant-associations-chi-square-with-p-value-5-6"/>
      <w:r>
        <w:t xml:space="preserve">Significant Associations (chi-square with p value &lt; 5%)</w:t>
      </w:r>
      <w:bookmarkEnd w:id="7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6" w:name="i-am-isolated-from-my-fellow-refugees"/>
      <w:r>
        <w:t xml:space="preserve">I am isolated from my fellow refugees </w:t>
      </w:r>
      <w:bookmarkEnd w:id="7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7" w:name="tabulation-9"/>
      <w:r>
        <w:t xml:space="preserve">Tabulation</w:t>
      </w:r>
      <w:bookmarkEnd w:id="77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Isola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cross-tabulations-7"/>
      <w:r>
        <w:t xml:space="preserve">Cross-tabulations</w:t>
      </w:r>
      <w:bookmarkEnd w:id="7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Isolation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significant-associations-chi-square-with-p-value-5-7"/>
      <w:r>
        <w:t xml:space="preserve">Significant Associations (chi-square with p value &lt; 5%)</w:t>
      </w:r>
      <w:bookmarkEnd w:id="8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82" w:name="my-local-neighbours-are-concerned-about-me"/>
      <w:r>
        <w:t xml:space="preserve">My local neighbours are concerned about me </w:t>
      </w:r>
      <w:bookmarkEnd w:id="8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3" w:name="tabulation-10"/>
      <w:r>
        <w:t xml:space="preserve">Tabulation</w:t>
      </w:r>
      <w:bookmarkEnd w:id="83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oursConcer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cross-tabulations-8"/>
      <w:r>
        <w:t xml:space="preserve">Cross-tabulations</w:t>
      </w:r>
      <w:bookmarkEnd w:id="8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oursConcern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significant-associations-chi-square-with-p-value-5-8"/>
      <w:r>
        <w:t xml:space="preserve">Significant Associations (chi-square with p value &lt; 5%)</w:t>
      </w:r>
      <w:bookmarkEnd w:id="87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oursConcern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i-often-attend-community-meetings-sports-or-other-similar-events-with-a-mix-of"/>
      <w:r>
        <w:t xml:space="preserve">I often attend community meetings, sports or other similar events, with a mix of</w:t>
      </w:r>
      <w:bookmarkEnd w:id="8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0" w:name="tabulation-11"/>
      <w:r>
        <w:t xml:space="preserve">Tabulation</w:t>
      </w:r>
      <w:bookmarkEnd w:id="90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ParticipateMeeting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2" w:name="cross-tabulations-9"/>
      <w:r>
        <w:t xml:space="preserve">Cross-tabulations</w:t>
      </w:r>
      <w:bookmarkEnd w:id="9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ParticipateMeeting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4" w:name="significant-associations-chi-square-with-p-value-5-9"/>
      <w:r>
        <w:t xml:space="preserve">Significant Associations (chi-square with p value &lt; 5%)</w:t>
      </w:r>
      <w:bookmarkEnd w:id="9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95" w:name="my-local-neighbours-and-i-help-each-other-out-if-needed"/>
      <w:r>
        <w:t xml:space="preserve">My local neighbours and I help each other out if needed </w:t>
      </w:r>
      <w:bookmarkEnd w:id="9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6" w:name="tabulation-12"/>
      <w:r>
        <w:t xml:space="preserve">Tabulation</w:t>
      </w:r>
      <w:bookmarkEnd w:id="96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boursHelp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cross-tabulations-10"/>
      <w:r>
        <w:t xml:space="preserve">Cross-tabulations</w:t>
      </w:r>
      <w:bookmarkEnd w:id="9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boursHelp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0" w:name="significant-associations-chi-square-with-p-value-5-10"/>
      <w:r>
        <w:t xml:space="preserve">Significant Associations (chi-square with p value &lt; 5%)</w:t>
      </w:r>
      <w:bookmarkEnd w:id="100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Feeling.NeighboursHelp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how-frequently-do-refugees-in-this-townvillage-interact-with-host-communities"/>
      <w:r>
        <w:t xml:space="preserve">How frequently do refugees in this town/village interact with host communities?</w:t>
      </w:r>
      <w:bookmarkEnd w:id="10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3" w:name="tabulation-13"/>
      <w:r>
        <w:t xml:space="preserve">Tabulation</w:t>
      </w:r>
      <w:bookmarkEnd w:id="103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InteractHos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5" w:name="cross-tabulations-11"/>
      <w:r>
        <w:t xml:space="preserve">Cross-tabulations</w:t>
      </w:r>
      <w:bookmarkEnd w:id="10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InteractHost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7" w:name="significant-associations-chi-square-with-p-value-5-11"/>
      <w:r>
        <w:t xml:space="preserve">Significant Associations (chi-square with p value &lt; 5%)</w:t>
      </w:r>
      <w:bookmarkEnd w:id="107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08" w:name="how-frequently-do-you-interact-with-members-of-the-host-community"/>
      <w:r>
        <w:t xml:space="preserve">How frequently do you interact with members of the host community?</w:t>
      </w:r>
      <w:bookmarkEnd w:id="10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09" w:name="tabulation-14"/>
      <w:r>
        <w:t xml:space="preserve">Tabulation</w:t>
      </w:r>
      <w:bookmarkEnd w:id="109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InteractHostInterview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1" w:name="cross-tabulations-12"/>
      <w:r>
        <w:t xml:space="preserve">Cross-tabulations</w:t>
      </w:r>
      <w:bookmarkEnd w:id="111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InteractHostInterview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3" w:name="significant-associations-chi-square-with-p-value-5-12"/>
      <w:r>
        <w:t xml:space="preserve">Significant Associations (chi-square with p value &lt; 5%)</w:t>
      </w:r>
      <w:bookmarkEnd w:id="113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4" w:name="what-is-the-key-issue-or-issues-that-drive-host-community---refugee-community-te"/>
      <w:r>
        <w:t xml:space="preserve">What is the key issue or issues that drive host community - refugee community te</w:t>
      </w:r>
      <w:bookmarkEnd w:id="11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15" w:name="tabulation-15"/>
      <w:r>
        <w:t xml:space="preserve">Tabulation</w:t>
      </w:r>
      <w:bookmarkEnd w:id="115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CommKeyIssue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analysis-of-relationship-2"/>
      <w:r>
        <w:t xml:space="preserve">Analysis of relationship</w:t>
      </w:r>
      <w:bookmarkEnd w:id="117"/>
    </w:p>
    <w:p>
      <w:pPr>
        <w:pStyle w:val="Heading2"/>
      </w:pPr>
      <w:bookmarkStart w:id="118" w:name="what-do-you-think-would-improve-refugee-host-community-relations-in-this-area"/>
      <w:r>
        <w:t xml:space="preserve">What do you think would improve refugee host community relations in this area?</w:t>
      </w:r>
      <w:bookmarkEnd w:id="11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119" w:name="tabulation-16"/>
      <w:r>
        <w:t xml:space="preserve">Tabulation</w:t>
      </w:r>
      <w:bookmarkEnd w:id="119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-Inclusion-chapter_files/figure-docx/Integration.Interaction.ImproveHostComm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1" w:name="analysis-of-relationship-3"/>
      <w:r>
        <w:t xml:space="preserve">Analysis of relationship</w:t>
      </w:r>
      <w:bookmarkEnd w:id="121"/>
    </w:p>
    <w:p>
      <w:pPr>
        <w:pStyle w:val="Heading5"/>
      </w:pPr>
      <w:bookmarkStart w:id="122" w:name="page-break"/>
      <w:r>
        <w:t xml:space="preserve">Page Break</w:t>
      </w:r>
      <w:bookmarkEnd w:id="122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Inclusion- Draft not for distribution.</dc:title>
  <dc:creator>Generated with Koboloader</dc:creator>
  <cp:keywords/>
  <dcterms:created xsi:type="dcterms:W3CDTF">2019-06-26T08:37:52Z</dcterms:created>
  <dcterms:modified xsi:type="dcterms:W3CDTF">2019-06-26T08:37:52Z</dcterms:modified>
</cp:coreProperties>
</file>